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Turkey</w:t>
      </w:r>
      <w:r>
        <w:t xml:space="preserve"> </w:t>
      </w:r>
      <w:r>
        <w:t xml:space="preserve">Istanbul</w:t>
      </w:r>
    </w:p>
    <w:p>
      <w:pPr>
        <w:pStyle w:val="FirstParagraph"/>
      </w:pPr>
      <w:r>
        <w:rPr>
          <w:bCs/>
          <w:b/>
        </w:rPr>
        <w:t xml:space="preserve">Your Name</w:t>
      </w:r>
      <w:r>
        <w:br/>
      </w:r>
      <w:r>
        <w:t xml:space="preserve">Your Address</w:t>
      </w:r>
      <w:r>
        <w:br/>
      </w:r>
      <w:r>
        <w:t xml:space="preserve">City, State, ZIP Code</w:t>
      </w:r>
      <w:r>
        <w:br/>
      </w:r>
      <w:r>
        <w:t xml:space="preserve">Email: your.email@example.com</w:t>
      </w:r>
      <w:r>
        <w:br/>
      </w:r>
      <w:r>
        <w:t xml:space="preserve">Phone: (123) 456-7890</w:t>
      </w:r>
    </w:p>
    <w:bookmarkStart w:id="25" w:name="X8165d4c9677fa3577a49be15e11c86f6065532b"/>
    <w:p>
      <w:pPr>
        <w:pStyle w:val="Heading1"/>
      </w:pPr>
      <w:r>
        <w:t xml:space="preserve">Cover Letter for Surgeon Position in Turkey Istanbul</w:t>
      </w:r>
    </w:p>
    <w:p>
      <w:pPr>
        <w:pStyle w:val="FirstParagraph"/>
      </w:pPr>
      <w:r>
        <w:t xml:space="preserve">Dear [Hiring Manager's Name/Title],</w:t>
      </w:r>
    </w:p>
    <w:p>
      <w:pPr>
        <w:pStyle w:val="BodyText"/>
      </w:pPr>
      <w:r>
        <w:t xml:space="preserve">I am writing to express my enthusiastic interest in the Surgeon position at [Hospital Name] in Istanbul, Turkey. As a dedicated and experienced surgeon with a passion for excellence in patient care, I am eager to contribute my skills, knowledge, and commitment to advancing surgical standards in this vibrant city. Istanbul's reputation as a global hub for healthcare and medical innovation makes it an ideal location for me to grow professionally while serving the diverse needs of patients across Turkey.</w:t>
      </w:r>
    </w:p>
    <w:bookmarkStart w:id="20" w:name="why-i-am-the-ideal-candidate"/>
    <w:p>
      <w:pPr>
        <w:pStyle w:val="Heading2"/>
      </w:pPr>
      <w:r>
        <w:t xml:space="preserve">Why I Am the Ideal Candidate</w:t>
      </w:r>
    </w:p>
    <w:p>
      <w:pPr>
        <w:pStyle w:val="FirstParagraph"/>
      </w:pPr>
      <w:r>
        <w:t xml:space="preserve">With over [X years] of experience in [specific surgical specialty, e.g., general surgery, orthopedic surgery, or neurosurgery], I have developed a strong foundation in both complex surgical procedures and compassionate patient care. My career has been defined by a relentless pursuit of precision, innovation, and the ability to thrive under pressure—qualities that align perfectly with the demands of Istanbul's dynamic healthcare environment.</w:t>
      </w:r>
    </w:p>
    <w:p>
      <w:pPr>
        <w:pStyle w:val="BodyText"/>
      </w:pPr>
      <w:r>
        <w:t xml:space="preserve">Having trained at [Your Medical School or Residency Program], I have gained expertise in [mention specific techniques or technologies, e.g., minimally invasive surgery, robotic-assisted procedures, or trauma care]. My work in [previous hospital/clinic location] has allowed me to lead multidisciplinary teams and deliver life-changing outcomes for patients from diverse cultural and socioeconomic backgrounds. I am particularly drawn to the opportunity to apply my skills in Turkey Istanbul, where the intersection of traditional medical practices and cutting-edge technology creates a unique environment for surgical advancement.</w:t>
      </w:r>
    </w:p>
    <w:bookmarkEnd w:id="20"/>
    <w:bookmarkStart w:id="21" w:name="Xf25225781f3c3c723a59f1cd2f7a2af449e3030"/>
    <w:p>
      <w:pPr>
        <w:pStyle w:val="Heading2"/>
      </w:pPr>
      <w:r>
        <w:t xml:space="preserve">Understanding of Turkey Istanbul's Healthcare Landscape</w:t>
      </w:r>
    </w:p>
    <w:p>
      <w:pPr>
        <w:pStyle w:val="FirstParagraph"/>
      </w:pPr>
      <w:r>
        <w:t xml:space="preserve">Istanbul is not only a city of historical significance but also a leader in modern healthcare. The city's growing reputation as a destination for medical tourism, combined with its state-of-the-art facilities and highly trained professionals, makes it an exciting place to practice surgery. I have closely followed the developments of [Hospital Name] and its commitment to [specific value or mission, e.g., patient-centered care, research initiatives, or community outreach]. This alignment of values is what motivates me to seek a role here.</w:t>
      </w:r>
    </w:p>
    <w:p>
      <w:pPr>
        <w:pStyle w:val="BodyText"/>
      </w:pPr>
      <w:r>
        <w:t xml:space="preserve">My understanding of Turkey's healthcare system includes familiarity with local medical standards, regulatory requirements, and the cultural nuances that shape patient expectations. I am fluent in [language(s), e.g., English and Turkish], which enables me to communicate effectively with both patients and colleagues. Additionally, I have studied the unique challenges faced by surgeons in Istanbul, such as managing high-volume cases while maintaining a focus on personalized care—a balance that I have successfully achieved throughout my career.</w:t>
      </w:r>
    </w:p>
    <w:bookmarkEnd w:id="21"/>
    <w:bookmarkStart w:id="22" w:name="Xd07ae364d70777acef31d631789aba55f94d743"/>
    <w:p>
      <w:pPr>
        <w:pStyle w:val="Heading2"/>
      </w:pPr>
      <w:r>
        <w:t xml:space="preserve">Professional Achievements and Contributions</w:t>
      </w:r>
    </w:p>
    <w:p>
      <w:pPr>
        <w:pStyle w:val="FirstParagraph"/>
      </w:pPr>
      <w:r>
        <w:t xml:space="preserve">Throughout my surgical career, I have consistently prioritized innovation and continuous learning. For example, [mention a specific achievement, e.g., "I led the implementation of a new protocol for post-operative recovery that reduced patient complications by 20%"]. My work has been recognized through [awards, publications, or leadership roles], and I am proud to have contributed to the advancement of surgical practices in my previous roles.</w:t>
      </w:r>
    </w:p>
    <w:p>
      <w:pPr>
        <w:pStyle w:val="BodyText"/>
      </w:pPr>
      <w:r>
        <w:t xml:space="preserve">One of my most fulfilling experiences was [describe a meaningful project or case, e.g., "coordinating a surgical outreach program in underserved communities, which provided critical care to over 500 patients"]. This experience reinforced my belief that surgery is not just about technical skill but also about empathy, collaboration, and the ability to make a lasting impact on individuals and communities. I am eager to bring this same dedication to [Hospital Name] and the people of Turkey Istanbul.</w:t>
      </w:r>
    </w:p>
    <w:bookmarkEnd w:id="22"/>
    <w:bookmarkStart w:id="23" w:name="why-choose-me-for-this-role"/>
    <w:p>
      <w:pPr>
        <w:pStyle w:val="Heading2"/>
      </w:pPr>
      <w:r>
        <w:t xml:space="preserve">Why Choose Me for This Role?</w:t>
      </w:r>
    </w:p>
    <w:p>
      <w:pPr>
        <w:pStyle w:val="FirstParagraph"/>
      </w:pPr>
      <w:r>
        <w:t xml:space="preserve">As a Surgeon, I bring a unique blend of clinical expertise, leadership, and cultural adaptability. My ability to work in fast-paced environments while maintaining composure and clarity is essential for the high-stakes nature of surgery. Furthermore, my collaborative approach ensures that I can seamlessly integrate into [Hospital Name]'s team and contribute to its goals of excellence.</w:t>
      </w:r>
    </w:p>
    <w:p>
      <w:pPr>
        <w:pStyle w:val="BodyText"/>
      </w:pPr>
      <w:r>
        <w:t xml:space="preserve">I am particularly interested in the opportunity to mentor junior surgeons and participate in research initiatives that address challenges specific to Turkey Istanbul. Whether it's advancing minimally invasive techniques or improving access to surgical care in rural areas, I am committed to driving progress that benefits both patients and the broader healthcare ecosystem.</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surgery make me a strong fit for the Surgeon position at [Hospital Name] in Istanbul. I am eager to contribute to the hospital's mission of providing exceptional care while embracing the opportunities that come with working in one of Turkey's most innovative cities. Thank you for considering my application. I would be honored to discuss how my background and vision align with your needs.</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Turkey Istanbul</dc:title>
  <dc:creator/>
  <dc:language>en</dc:language>
  <cp:keywords/>
  <dcterms:created xsi:type="dcterms:W3CDTF">2025-12-10T16:36:57Z</dcterms:created>
  <dcterms:modified xsi:type="dcterms:W3CDTF">2025-12-10T16:36:57Z</dcterms:modified>
</cp:coreProperties>
</file>

<file path=docProps/custom.xml><?xml version="1.0" encoding="utf-8"?>
<Properties xmlns="http://schemas.openxmlformats.org/officeDocument/2006/custom-properties" xmlns:vt="http://schemas.openxmlformats.org/officeDocument/2006/docPropsVTypes"/>
</file>